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D5A8D" w14:textId="577E768B" w:rsidR="00752B2E" w:rsidRPr="000E24D3" w:rsidRDefault="00F5626E" w:rsidP="00593AD6">
      <w:pPr>
        <w:pStyle w:val="Zpat"/>
        <w:jc w:val="center"/>
        <w:rPr>
          <w:rFonts w:ascii="Calibri" w:hAnsi="Calibri" w:cs="Calibri"/>
          <w:b/>
          <w:lang w:val="cs-CZ"/>
        </w:rPr>
      </w:pPr>
      <w:bookmarkStart w:id="0" w:name="_Hlk65166296"/>
      <w:r w:rsidRPr="000E24D3">
        <w:rPr>
          <w:rFonts w:ascii="Calibri" w:hAnsi="Calibri" w:cs="Calibri"/>
          <w:b/>
          <w:lang w:val="cs-CZ"/>
        </w:rPr>
        <w:t>„</w:t>
      </w:r>
      <w:r w:rsidR="003C36FC">
        <w:rPr>
          <w:rFonts w:ascii="Calibri" w:hAnsi="Calibri" w:cs="Calibri"/>
          <w:b/>
          <w:lang w:val="cs-CZ"/>
        </w:rPr>
        <w:t xml:space="preserve">Část A: </w:t>
      </w:r>
      <w:r w:rsidR="002E4E1B" w:rsidRPr="000E24D3">
        <w:rPr>
          <w:rFonts w:ascii="Calibri" w:hAnsi="Calibri" w:cs="Calibri"/>
          <w:b/>
          <w:lang w:val="cs-CZ"/>
        </w:rPr>
        <w:t>Mikrovlnná pec</w:t>
      </w:r>
      <w:r w:rsidR="001C517B" w:rsidRPr="000E24D3">
        <w:rPr>
          <w:rFonts w:ascii="Calibri" w:hAnsi="Calibri" w:cs="Calibri"/>
          <w:b/>
          <w:lang w:val="cs-CZ"/>
        </w:rPr>
        <w:t>”</w:t>
      </w:r>
    </w:p>
    <w:bookmarkEnd w:id="0"/>
    <w:p w14:paraId="07775AC4" w14:textId="50EEE333" w:rsidR="00304F95" w:rsidRPr="000E24D3" w:rsidRDefault="00752B2E" w:rsidP="000F78A7">
      <w:pPr>
        <w:spacing w:before="120"/>
        <w:jc w:val="both"/>
        <w:rPr>
          <w:lang w:val="cs-CZ"/>
        </w:rPr>
      </w:pP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0E24D3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569CE6A8" w14:textId="77777777" w:rsidR="00844EC9" w:rsidRPr="000E24D3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0E24D3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0E24D3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0E24D3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28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21"/>
        <w:gridCol w:w="2407"/>
      </w:tblGrid>
      <w:tr w:rsidR="005E623E" w:rsidRPr="000E24D3" w14:paraId="149EBCA8" w14:textId="77777777" w:rsidTr="002D4734">
        <w:trPr>
          <w:trHeight w:val="964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4C7E90" w:rsidRDefault="005E623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0F78A7">
              <w:rPr>
                <w:rFonts w:ascii="Calibri" w:hAnsi="Calibri" w:cs="Calibri"/>
                <w:b/>
                <w:bCs/>
                <w:color w:val="000000"/>
                <w:lang w:val="cs-CZ"/>
              </w:rPr>
              <w:t>Technické a jiné požadavky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3B19D532" w:rsidR="005E623E" w:rsidRPr="000F78A7" w:rsidRDefault="00C61150" w:rsidP="005E623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0F78A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Dodavatel</w:t>
            </w:r>
            <w:r w:rsidR="00411D43" w:rsidRPr="000F78A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doplní konkrétní technické parametry jím nabízeného přístroje</w:t>
            </w:r>
          </w:p>
        </w:tc>
      </w:tr>
      <w:tr w:rsidR="00EA7E43" w:rsidRPr="000E24D3" w14:paraId="166F2EBE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2200C6E7" w:rsidR="00EA7E43" w:rsidRPr="000E24D3" w:rsidRDefault="00F57CD2" w:rsidP="002E4926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ikrovlnný tlakový rozkladný systém musí umožňovat rozklady vzorků pro účely stanovení minerálů a těžkých kovů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EA7E43" w:rsidRPr="000E24D3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0E24D3" w14:paraId="69749A55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417CF921" w:rsidR="00EA7E43" w:rsidRPr="000E24D3" w:rsidRDefault="00F57CD2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Možnost vytváření vlastních programů pro rozklady různých typů vzorků, stejně tak využití programů v </w:t>
            </w:r>
            <w:r w:rsidR="00D46929"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databázi</w:t>
            </w: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 přístroje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EA7E43" w:rsidRPr="000E24D3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0E24D3" w:rsidRPr="000E24D3" w14:paraId="3964370C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9466E6" w14:textId="79A1F93A" w:rsidR="000E24D3" w:rsidRPr="000E24D3" w:rsidRDefault="00393639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39363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Zařízení musí být ovládáno skrze dotykový displej instalovaný přímo v těle zařízení, bez nutnosti využití dalšího externího zařízení jako např. PC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93C4D0A" w14:textId="77777777" w:rsidR="000E24D3" w:rsidRPr="000E24D3" w:rsidRDefault="000E24D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D46929" w:rsidRPr="000E24D3" w14:paraId="7F130A8B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5BD414" w14:textId="78CAFED5" w:rsidR="00D46929" w:rsidRPr="000E24D3" w:rsidRDefault="00D46929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Antikorozní úprava povrchu – povrchová úprava odolná vůči kyselým a korozivním parám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E3ED49" w14:textId="77777777" w:rsidR="00D46929" w:rsidRPr="000E24D3" w:rsidRDefault="00D46929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0E24D3" w14:paraId="14A7CC65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510B4" w14:textId="44FBA5E1" w:rsidR="00EA7E43" w:rsidRPr="000E24D3" w:rsidRDefault="00F57CD2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Automatické </w:t>
            </w:r>
            <w:r w:rsid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kontinuální </w:t>
            </w: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řízení výkonu dle průběhu mineralizace, </w:t>
            </w:r>
            <w:r w:rsid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bezkontaktní </w:t>
            </w: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monitorování teploty rozkládaného vzorku v každé nádobce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EA7E43" w:rsidRPr="000E24D3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FE7865" w:rsidRPr="000E24D3" w14:paraId="7BBB9AD6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7FD139" w14:textId="209D2BFD" w:rsidR="00FE7865" w:rsidRPr="000E24D3" w:rsidRDefault="00FE7865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FE7865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V průběžném i konečném záznamu mineralizace musí být zobrazena doba mineralizace, výkon magnetronu i teplota jednotlivých vzorků v daném bodě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C8A2BB6" w14:textId="77777777" w:rsidR="00FE7865" w:rsidRPr="000E24D3" w:rsidRDefault="00FE7865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0E24D3" w14:paraId="31698011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1FE5461A" w:rsidR="00EA7E43" w:rsidRPr="000E24D3" w:rsidRDefault="00D46929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Jeden cyklus umožní mineralizaci minimálně 20 vzorků, je možnost mineralizovat od 4 vzorků až do naplnění kapacity rotoru (tj. kapacita rotoru nejméně 20 vzorků)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EA7E43" w:rsidRPr="000E24D3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74022" w:rsidRPr="000E24D3" w14:paraId="76EB94EC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673325" w14:textId="7AA8F3A0" w:rsidR="00274022" w:rsidRPr="000E24D3" w:rsidRDefault="000E24D3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Aktivní odtahový systém kyselých par uvolněných během mineralizace konstruovaný tak, aby kyselé páry neunikaly do prostoru laboratoře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21DB6C" w14:textId="77777777" w:rsidR="00274022" w:rsidRPr="000E24D3" w:rsidRDefault="00274022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74022" w:rsidRPr="000E24D3" w14:paraId="27D1E596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D7A025" w14:textId="17964A53" w:rsidR="00274022" w:rsidRPr="000E24D3" w:rsidRDefault="000E24D3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Z</w:t>
            </w: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ajištění bezpečného provozu zařízení (zabránění úniku mikrovlnného záření, pojistka otevření dveří během mineralizace</w:t>
            </w:r>
            <w:r w:rsidR="00E0117E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, zabránění </w:t>
            </w:r>
            <w:r w:rsidR="00E0117E" w:rsidRPr="00E0117E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úniků výparů do místnosti, a to i v případě exploze mineralizační nádobky</w:t>
            </w:r>
            <w:r w:rsidRPr="000E24D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)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027897B" w14:textId="77777777" w:rsidR="00274022" w:rsidRPr="000E24D3" w:rsidRDefault="00274022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74022" w:rsidRPr="000E24D3" w14:paraId="0028ECA7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9C34B0" w14:textId="71E17A75" w:rsidR="00274022" w:rsidRPr="000E24D3" w:rsidRDefault="00731AB6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Z</w:t>
            </w:r>
            <w:r w:rsidRPr="00731AB6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avírání a otvírání mineralizačních nádobek pouze rukou bez použití dalších nástrojů</w:t>
            </w:r>
            <w:r w:rsidR="00E0117E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.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E9E0B6C" w14:textId="77777777" w:rsidR="00274022" w:rsidRPr="000E24D3" w:rsidRDefault="00274022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74022" w:rsidRPr="000E24D3" w14:paraId="4922FC35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9DAF73" w14:textId="51539404" w:rsidR="00274022" w:rsidRPr="000E24D3" w:rsidRDefault="00731AB6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K</w:t>
            </w:r>
            <w:r w:rsidRPr="00731AB6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onstrukce mineralizačních nádobek max. ze 3 částí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560AEE9" w14:textId="77777777" w:rsidR="00274022" w:rsidRPr="000E24D3" w:rsidRDefault="00274022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AB0A4A" w:rsidRPr="000E24D3" w14:paraId="1E3B5EF2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B3E77A" w14:textId="05177552" w:rsidR="00AB0A4A" w:rsidRDefault="00AB0A4A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Rozkladní nádobky umožňují rozkládat při teplotě min. 250 °C s použitím pouze koncentrované kyseliny dusičné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C43BEA" w14:textId="77777777" w:rsidR="00AB0A4A" w:rsidRPr="000E24D3" w:rsidRDefault="00AB0A4A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74022" w:rsidRPr="000E24D3" w14:paraId="7DB0E862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EE709C" w14:textId="684A4068" w:rsidR="00274022" w:rsidRPr="000E24D3" w:rsidRDefault="00731AB6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Automatické </w:t>
            </w:r>
            <w:r w:rsidR="00AB0A4A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kontrolované </w:t>
            </w: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uvolňování přebytečného tlaku v průběhu mineralizace 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C630482" w14:textId="77777777" w:rsidR="00274022" w:rsidRPr="000E24D3" w:rsidRDefault="00274022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0E24D3" w14:paraId="27BEC3DA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7F9707A3" w:rsidR="002E4926" w:rsidRPr="000E24D3" w:rsidRDefault="00AB0A4A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Možnost navažovat vzorky přímo do mineralizační nádobky na standardních analytických vahách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E4926" w:rsidRPr="000E24D3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0E24D3" w14:paraId="0665E0A1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6FFC8754" w:rsidR="002E4926" w:rsidRPr="000E24D3" w:rsidRDefault="00AB0A4A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Konstrukce umožňuje nakládáni mineralizačních nádobek do rotoru přímo v mikrovlnné peci bez nutnosti vyndávání rotoru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E4926" w:rsidRPr="000E24D3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0E24D3" w14:paraId="1DC0140B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71A93A9B" w:rsidR="002E4926" w:rsidRPr="00F80C99" w:rsidRDefault="00985A61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F80C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Mineralizační nádobky musí být vyrobeny z PTFE nebo srovnatelného materiálu odolávajícího podmínkám mineralizace, a to i při použití kyseliny fluorovodíkové</w:t>
            </w:r>
            <w:r w:rsidR="007C6235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.</w:t>
            </w:r>
            <w:r w:rsidR="007C6235">
              <w:t xml:space="preserve"> </w:t>
            </w:r>
            <w:r w:rsidR="007C6235" w:rsidRPr="007C6235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Součástí dodávky je minimálně 20 ks mineralizačních nádobek.</w:t>
            </w:r>
            <w:r w:rsidR="007C6235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 xml:space="preserve"> 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E4926" w:rsidRPr="000E24D3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0E24D3" w14:paraId="72A060A3" w14:textId="77777777" w:rsidTr="002D4734">
        <w:trPr>
          <w:trHeight w:val="389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54AA7871" w:rsidR="002E4926" w:rsidRPr="00F80C99" w:rsidRDefault="00425002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F80C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Tělo mineralizační nádobky musí být z jednoho monolitického kusu materiálu s hladkým vnitřním povrchem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E4926" w:rsidRPr="000E24D3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425002" w:rsidRPr="000E24D3" w14:paraId="1B782A4F" w14:textId="77777777" w:rsidTr="002D4734">
        <w:trPr>
          <w:trHeight w:val="386"/>
        </w:trPr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672A3" w14:textId="729976CD" w:rsidR="00425002" w:rsidRPr="00F80C99" w:rsidRDefault="00425002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</w:pPr>
            <w:r w:rsidRPr="00F80C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Objem mineralizačních nádobek musí být nejméně 50 ml</w:t>
            </w:r>
            <w:r w:rsidR="007C6235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.</w:t>
            </w:r>
            <w:r w:rsidR="007C6235">
              <w:t xml:space="preserve"> </w:t>
            </w:r>
            <w:r w:rsidR="007C6235" w:rsidRPr="007C6235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val="cs-CZ" w:eastAsia="cs-CZ"/>
              </w:rPr>
              <w:t>Součástí dodávky je minimálně 20 ks mineralizačních nádobek.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C18B8D9" w14:textId="77777777" w:rsidR="00425002" w:rsidRPr="000E24D3" w:rsidRDefault="00425002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0E24D3" w:rsidRDefault="002E4926" w:rsidP="002D4734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0E24D3" w:rsidSect="00C41E70">
      <w:head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C0FE1" w14:textId="77777777" w:rsidR="00180BED" w:rsidRDefault="00180BED">
      <w:r>
        <w:separator/>
      </w:r>
    </w:p>
  </w:endnote>
  <w:endnote w:type="continuationSeparator" w:id="0">
    <w:p w14:paraId="0B5D8B3D" w14:textId="77777777" w:rsidR="00180BED" w:rsidRDefault="00180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260976" w14:textId="77777777" w:rsidR="00180BED" w:rsidRDefault="00180BED">
      <w:r>
        <w:separator/>
      </w:r>
    </w:p>
  </w:footnote>
  <w:footnote w:type="continuationSeparator" w:id="0">
    <w:p w14:paraId="2924D114" w14:textId="77777777" w:rsidR="00180BED" w:rsidRDefault="00180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3F3742A2" w:rsidR="001968C9" w:rsidRPr="000F78A7" w:rsidRDefault="001968C9" w:rsidP="009623A5">
    <w:pPr>
      <w:pStyle w:val="Zhlav"/>
      <w:jc w:val="right"/>
      <w:rPr>
        <w:rFonts w:ascii="Calibri" w:hAnsi="Calibri"/>
        <w:b/>
        <w:bCs/>
        <w:sz w:val="20"/>
        <w:szCs w:val="20"/>
        <w:lang w:val="cs-CZ"/>
      </w:rPr>
    </w:pPr>
    <w:r w:rsidRPr="000F78A7">
      <w:rPr>
        <w:rFonts w:ascii="Calibri" w:hAnsi="Calibri"/>
        <w:b/>
        <w:bCs/>
        <w:sz w:val="36"/>
        <w:szCs w:val="36"/>
        <w:lang w:val="cs-CZ"/>
      </w:rPr>
      <w:t xml:space="preserve">Příloha č. </w:t>
    </w:r>
    <w:r w:rsidR="00414C4F" w:rsidRPr="000F78A7">
      <w:rPr>
        <w:rFonts w:ascii="Calibri" w:hAnsi="Calibri"/>
        <w:b/>
        <w:bCs/>
        <w:sz w:val="36"/>
        <w:szCs w:val="36"/>
        <w:lang w:val="cs-CZ"/>
      </w:rPr>
      <w:t>4</w:t>
    </w:r>
    <w:r w:rsidR="00480CFA" w:rsidRPr="000F78A7">
      <w:rPr>
        <w:rFonts w:ascii="Calibri" w:hAnsi="Calibri"/>
        <w:b/>
        <w:bCs/>
        <w:sz w:val="36"/>
        <w:szCs w:val="36"/>
        <w:lang w:val="cs-CZ"/>
      </w:rPr>
      <w:t>a</w:t>
    </w:r>
    <w:r w:rsidRPr="000F78A7">
      <w:rPr>
        <w:rFonts w:ascii="Calibri" w:hAnsi="Calibri"/>
        <w:b/>
        <w:bCs/>
        <w:sz w:val="36"/>
        <w:szCs w:val="36"/>
        <w:lang w:val="cs-CZ"/>
      </w:rPr>
      <w:t xml:space="preserve"> </w:t>
    </w:r>
    <w:r w:rsidR="00BA7449" w:rsidRPr="000F78A7">
      <w:rPr>
        <w:rFonts w:ascii="Calibri" w:hAnsi="Calibri"/>
        <w:b/>
        <w:bCs/>
        <w:sz w:val="36"/>
        <w:szCs w:val="36"/>
        <w:lang w:val="cs-CZ"/>
      </w:rPr>
      <w:t>– Technická specifikace</w:t>
    </w:r>
    <w:r w:rsidR="00BA7449" w:rsidRPr="000F78A7">
      <w:rPr>
        <w:rFonts w:ascii="Calibri" w:hAnsi="Calibri"/>
        <w:b/>
        <w:bCs/>
        <w:sz w:val="20"/>
        <w:szCs w:val="20"/>
        <w:lang w:val="cs-CZ"/>
      </w:rPr>
      <w:tab/>
    </w:r>
    <w:r w:rsidR="00BA7449" w:rsidRPr="000F78A7">
      <w:rPr>
        <w:rFonts w:ascii="Calibri" w:hAnsi="Calibri"/>
        <w:b/>
        <w:bCs/>
        <w:sz w:val="20"/>
        <w:szCs w:val="20"/>
        <w:lang w:val="cs-CZ"/>
      </w:rPr>
      <w:tab/>
    </w:r>
    <w:r w:rsidR="00BA7449" w:rsidRPr="000F78A7">
      <w:rPr>
        <w:rFonts w:ascii="Calibri" w:hAnsi="Calibri"/>
        <w:b/>
        <w:bCs/>
        <w:sz w:val="20"/>
        <w:szCs w:val="20"/>
        <w:lang w:val="cs-CZ"/>
      </w:rPr>
      <w:tab/>
    </w:r>
    <w:r w:rsidR="00BA7449" w:rsidRPr="000F78A7">
      <w:rPr>
        <w:rFonts w:ascii="Calibri" w:hAnsi="Calibri"/>
        <w:b/>
        <w:bCs/>
        <w:sz w:val="16"/>
        <w:szCs w:val="16"/>
        <w:lang w:val="cs-CZ"/>
      </w:rPr>
      <w:tab/>
    </w:r>
    <w:r w:rsidR="00BA7449" w:rsidRPr="000F78A7">
      <w:rPr>
        <w:rFonts w:ascii="Calibri" w:hAnsi="Calibri"/>
        <w:b/>
        <w:bCs/>
        <w:sz w:val="16"/>
        <w:szCs w:val="16"/>
        <w:lang w:val="cs-CZ"/>
      </w:rPr>
      <w:tab/>
    </w:r>
    <w:r w:rsidR="00BA7449" w:rsidRPr="000F78A7">
      <w:rPr>
        <w:rFonts w:ascii="Calibri" w:hAnsi="Calibri"/>
        <w:b/>
        <w:bCs/>
        <w:sz w:val="16"/>
        <w:szCs w:val="16"/>
        <w:lang w:val="cs-CZ"/>
      </w:rPr>
      <w:tab/>
    </w:r>
    <w:r w:rsidR="00BA7449" w:rsidRPr="000F78A7">
      <w:rPr>
        <w:rFonts w:ascii="Calibri" w:hAnsi="Calibri"/>
        <w:b/>
        <w:bCs/>
        <w:sz w:val="16"/>
        <w:szCs w:val="16"/>
        <w:lang w:val="cs-CZ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1000"/>
    <w:rsid w:val="00064635"/>
    <w:rsid w:val="00073683"/>
    <w:rsid w:val="00074705"/>
    <w:rsid w:val="0007479D"/>
    <w:rsid w:val="00075ACD"/>
    <w:rsid w:val="00076CF8"/>
    <w:rsid w:val="0008064D"/>
    <w:rsid w:val="000818E8"/>
    <w:rsid w:val="000839AD"/>
    <w:rsid w:val="0008444A"/>
    <w:rsid w:val="00084616"/>
    <w:rsid w:val="00085BF7"/>
    <w:rsid w:val="00086252"/>
    <w:rsid w:val="00086665"/>
    <w:rsid w:val="00087E9F"/>
    <w:rsid w:val="000900C6"/>
    <w:rsid w:val="00091F83"/>
    <w:rsid w:val="00094EC1"/>
    <w:rsid w:val="00095A8F"/>
    <w:rsid w:val="000A1AE9"/>
    <w:rsid w:val="000A4988"/>
    <w:rsid w:val="000A7ADF"/>
    <w:rsid w:val="000B0809"/>
    <w:rsid w:val="000B10F3"/>
    <w:rsid w:val="000B30A0"/>
    <w:rsid w:val="000B4DBC"/>
    <w:rsid w:val="000B7357"/>
    <w:rsid w:val="000B7911"/>
    <w:rsid w:val="000C1461"/>
    <w:rsid w:val="000C1571"/>
    <w:rsid w:val="000C1ADF"/>
    <w:rsid w:val="000C25F0"/>
    <w:rsid w:val="000C4E10"/>
    <w:rsid w:val="000C68A2"/>
    <w:rsid w:val="000C6D27"/>
    <w:rsid w:val="000D0490"/>
    <w:rsid w:val="000D491E"/>
    <w:rsid w:val="000D63B7"/>
    <w:rsid w:val="000D6D6B"/>
    <w:rsid w:val="000D737C"/>
    <w:rsid w:val="000E24D3"/>
    <w:rsid w:val="000E24D4"/>
    <w:rsid w:val="000F13AC"/>
    <w:rsid w:val="000F156B"/>
    <w:rsid w:val="000F1654"/>
    <w:rsid w:val="000F1DA8"/>
    <w:rsid w:val="000F4DDF"/>
    <w:rsid w:val="000F6FA0"/>
    <w:rsid w:val="000F7483"/>
    <w:rsid w:val="000F74DB"/>
    <w:rsid w:val="000F78A7"/>
    <w:rsid w:val="000F7DE0"/>
    <w:rsid w:val="00104731"/>
    <w:rsid w:val="00106B6E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7368"/>
    <w:rsid w:val="00161F6F"/>
    <w:rsid w:val="00162F5A"/>
    <w:rsid w:val="0016545C"/>
    <w:rsid w:val="0016583F"/>
    <w:rsid w:val="0016743C"/>
    <w:rsid w:val="00170BE4"/>
    <w:rsid w:val="0017247D"/>
    <w:rsid w:val="001735E1"/>
    <w:rsid w:val="001759BE"/>
    <w:rsid w:val="00175FD1"/>
    <w:rsid w:val="00180BED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D770C"/>
    <w:rsid w:val="001E14A8"/>
    <w:rsid w:val="001E1BF2"/>
    <w:rsid w:val="001E2F3E"/>
    <w:rsid w:val="001E3EE9"/>
    <w:rsid w:val="001E625D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0D3D"/>
    <w:rsid w:val="00211124"/>
    <w:rsid w:val="00212E6A"/>
    <w:rsid w:val="00216762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534F"/>
    <w:rsid w:val="002569B8"/>
    <w:rsid w:val="002607E3"/>
    <w:rsid w:val="00260FF2"/>
    <w:rsid w:val="002619E3"/>
    <w:rsid w:val="002622D2"/>
    <w:rsid w:val="00263452"/>
    <w:rsid w:val="0026614A"/>
    <w:rsid w:val="00267D76"/>
    <w:rsid w:val="002730A9"/>
    <w:rsid w:val="00274022"/>
    <w:rsid w:val="00276CF5"/>
    <w:rsid w:val="0028000E"/>
    <w:rsid w:val="00281A01"/>
    <w:rsid w:val="00281A61"/>
    <w:rsid w:val="002863EE"/>
    <w:rsid w:val="00287610"/>
    <w:rsid w:val="00292CB2"/>
    <w:rsid w:val="00292F00"/>
    <w:rsid w:val="00293573"/>
    <w:rsid w:val="00294292"/>
    <w:rsid w:val="00295D5D"/>
    <w:rsid w:val="002962D5"/>
    <w:rsid w:val="00297520"/>
    <w:rsid w:val="002A1BBA"/>
    <w:rsid w:val="002A42E2"/>
    <w:rsid w:val="002A511A"/>
    <w:rsid w:val="002B01DA"/>
    <w:rsid w:val="002B52DE"/>
    <w:rsid w:val="002C6715"/>
    <w:rsid w:val="002C7C31"/>
    <w:rsid w:val="002D46F4"/>
    <w:rsid w:val="002D4734"/>
    <w:rsid w:val="002E4926"/>
    <w:rsid w:val="002E4E1B"/>
    <w:rsid w:val="002F3E56"/>
    <w:rsid w:val="002F67BF"/>
    <w:rsid w:val="002F79EA"/>
    <w:rsid w:val="00300F99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1847"/>
    <w:rsid w:val="00340F27"/>
    <w:rsid w:val="003428EC"/>
    <w:rsid w:val="00350292"/>
    <w:rsid w:val="00351333"/>
    <w:rsid w:val="00351648"/>
    <w:rsid w:val="0035293D"/>
    <w:rsid w:val="003535B4"/>
    <w:rsid w:val="00356065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3639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6FC"/>
    <w:rsid w:val="003C3A7B"/>
    <w:rsid w:val="003C5741"/>
    <w:rsid w:val="003C63E8"/>
    <w:rsid w:val="003C6A62"/>
    <w:rsid w:val="003C7C06"/>
    <w:rsid w:val="003D40B3"/>
    <w:rsid w:val="003D7650"/>
    <w:rsid w:val="003E2A26"/>
    <w:rsid w:val="003E2CBB"/>
    <w:rsid w:val="003E31D2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1D43"/>
    <w:rsid w:val="00413C0E"/>
    <w:rsid w:val="00414C4F"/>
    <w:rsid w:val="0042149E"/>
    <w:rsid w:val="00424B10"/>
    <w:rsid w:val="00424FDB"/>
    <w:rsid w:val="00425002"/>
    <w:rsid w:val="00425BE4"/>
    <w:rsid w:val="00432A64"/>
    <w:rsid w:val="0043372B"/>
    <w:rsid w:val="00433D7D"/>
    <w:rsid w:val="004353EC"/>
    <w:rsid w:val="00435644"/>
    <w:rsid w:val="004443FC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375F"/>
    <w:rsid w:val="00474F0B"/>
    <w:rsid w:val="00475D2F"/>
    <w:rsid w:val="00477E03"/>
    <w:rsid w:val="00480CFA"/>
    <w:rsid w:val="00484465"/>
    <w:rsid w:val="0048477A"/>
    <w:rsid w:val="00485918"/>
    <w:rsid w:val="00486245"/>
    <w:rsid w:val="004917A3"/>
    <w:rsid w:val="00491BD1"/>
    <w:rsid w:val="0049246F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C7E90"/>
    <w:rsid w:val="004D13B6"/>
    <w:rsid w:val="004D2157"/>
    <w:rsid w:val="004D5EE2"/>
    <w:rsid w:val="004E0B72"/>
    <w:rsid w:val="004E3D66"/>
    <w:rsid w:val="004E471B"/>
    <w:rsid w:val="004F0F4A"/>
    <w:rsid w:val="004F2656"/>
    <w:rsid w:val="004F3B10"/>
    <w:rsid w:val="00500268"/>
    <w:rsid w:val="0050103C"/>
    <w:rsid w:val="00501CBF"/>
    <w:rsid w:val="00501E6A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1CA5"/>
    <w:rsid w:val="00532724"/>
    <w:rsid w:val="00541168"/>
    <w:rsid w:val="00542A4F"/>
    <w:rsid w:val="00544CFA"/>
    <w:rsid w:val="00546D8C"/>
    <w:rsid w:val="00553DE6"/>
    <w:rsid w:val="00553EC5"/>
    <w:rsid w:val="00561A40"/>
    <w:rsid w:val="00563623"/>
    <w:rsid w:val="005650E8"/>
    <w:rsid w:val="00565B70"/>
    <w:rsid w:val="00566963"/>
    <w:rsid w:val="00570F70"/>
    <w:rsid w:val="0057171B"/>
    <w:rsid w:val="00571BD2"/>
    <w:rsid w:val="0057290E"/>
    <w:rsid w:val="0057414B"/>
    <w:rsid w:val="00575ED4"/>
    <w:rsid w:val="00576F37"/>
    <w:rsid w:val="00581AE2"/>
    <w:rsid w:val="00581B6C"/>
    <w:rsid w:val="00584411"/>
    <w:rsid w:val="00586B8F"/>
    <w:rsid w:val="005904B2"/>
    <w:rsid w:val="005907C0"/>
    <w:rsid w:val="00590A42"/>
    <w:rsid w:val="00592F58"/>
    <w:rsid w:val="00593939"/>
    <w:rsid w:val="00593A54"/>
    <w:rsid w:val="00593AD6"/>
    <w:rsid w:val="005940F7"/>
    <w:rsid w:val="005A0398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6F47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3FF2"/>
    <w:rsid w:val="00645E1D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208A"/>
    <w:rsid w:val="006734C3"/>
    <w:rsid w:val="0067415C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E1BBE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278A"/>
    <w:rsid w:val="00703DB4"/>
    <w:rsid w:val="00704AD4"/>
    <w:rsid w:val="00704DA2"/>
    <w:rsid w:val="007050EC"/>
    <w:rsid w:val="0071116F"/>
    <w:rsid w:val="00714174"/>
    <w:rsid w:val="00717FFC"/>
    <w:rsid w:val="00720A33"/>
    <w:rsid w:val="0072415F"/>
    <w:rsid w:val="00724E4A"/>
    <w:rsid w:val="007254F7"/>
    <w:rsid w:val="00730427"/>
    <w:rsid w:val="00730CD7"/>
    <w:rsid w:val="00731AB6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81C01"/>
    <w:rsid w:val="00783EB4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EF0"/>
    <w:rsid w:val="007B41B8"/>
    <w:rsid w:val="007B4A42"/>
    <w:rsid w:val="007B5202"/>
    <w:rsid w:val="007C23F7"/>
    <w:rsid w:val="007C6235"/>
    <w:rsid w:val="007D26CF"/>
    <w:rsid w:val="007D277F"/>
    <w:rsid w:val="007D4097"/>
    <w:rsid w:val="007D56A3"/>
    <w:rsid w:val="007E0794"/>
    <w:rsid w:val="007E186C"/>
    <w:rsid w:val="007E1882"/>
    <w:rsid w:val="007F0AB1"/>
    <w:rsid w:val="007F2ABA"/>
    <w:rsid w:val="007F31EA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1405"/>
    <w:rsid w:val="00833812"/>
    <w:rsid w:val="00835DD8"/>
    <w:rsid w:val="00836499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34AC"/>
    <w:rsid w:val="00875F32"/>
    <w:rsid w:val="00876528"/>
    <w:rsid w:val="00881368"/>
    <w:rsid w:val="00881589"/>
    <w:rsid w:val="00886D1D"/>
    <w:rsid w:val="00890878"/>
    <w:rsid w:val="00891C4A"/>
    <w:rsid w:val="00894743"/>
    <w:rsid w:val="00897C5E"/>
    <w:rsid w:val="008A081A"/>
    <w:rsid w:val="008A1D1D"/>
    <w:rsid w:val="008A4BC2"/>
    <w:rsid w:val="008A572C"/>
    <w:rsid w:val="008A6622"/>
    <w:rsid w:val="008A79F8"/>
    <w:rsid w:val="008B0FD4"/>
    <w:rsid w:val="008B104F"/>
    <w:rsid w:val="008B149B"/>
    <w:rsid w:val="008B2974"/>
    <w:rsid w:val="008B345B"/>
    <w:rsid w:val="008B4336"/>
    <w:rsid w:val="008B52CD"/>
    <w:rsid w:val="008B567D"/>
    <w:rsid w:val="008C0717"/>
    <w:rsid w:val="008C0918"/>
    <w:rsid w:val="008C1C86"/>
    <w:rsid w:val="008C3FA1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6B7D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90"/>
    <w:rsid w:val="009642F2"/>
    <w:rsid w:val="00964F2F"/>
    <w:rsid w:val="00965893"/>
    <w:rsid w:val="0097126A"/>
    <w:rsid w:val="00972373"/>
    <w:rsid w:val="009732C1"/>
    <w:rsid w:val="00973A7B"/>
    <w:rsid w:val="00975730"/>
    <w:rsid w:val="00976BBA"/>
    <w:rsid w:val="0098164A"/>
    <w:rsid w:val="00982300"/>
    <w:rsid w:val="009825C1"/>
    <w:rsid w:val="0098323A"/>
    <w:rsid w:val="00985A61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3A8C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1B7"/>
    <w:rsid w:val="00A00A13"/>
    <w:rsid w:val="00A01749"/>
    <w:rsid w:val="00A056B3"/>
    <w:rsid w:val="00A1363B"/>
    <w:rsid w:val="00A13A3F"/>
    <w:rsid w:val="00A16156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0EF0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1678"/>
    <w:rsid w:val="00A640E2"/>
    <w:rsid w:val="00A7324B"/>
    <w:rsid w:val="00A746F4"/>
    <w:rsid w:val="00A76A9E"/>
    <w:rsid w:val="00A76DC8"/>
    <w:rsid w:val="00A804F1"/>
    <w:rsid w:val="00A83800"/>
    <w:rsid w:val="00A85C16"/>
    <w:rsid w:val="00A91C12"/>
    <w:rsid w:val="00A92D57"/>
    <w:rsid w:val="00A92F80"/>
    <w:rsid w:val="00A94FB0"/>
    <w:rsid w:val="00A96916"/>
    <w:rsid w:val="00AA1A5F"/>
    <w:rsid w:val="00AA2090"/>
    <w:rsid w:val="00AA3495"/>
    <w:rsid w:val="00AA479A"/>
    <w:rsid w:val="00AA785D"/>
    <w:rsid w:val="00AB0A4A"/>
    <w:rsid w:val="00AB1F25"/>
    <w:rsid w:val="00AB53C0"/>
    <w:rsid w:val="00AC2FF6"/>
    <w:rsid w:val="00AC30B0"/>
    <w:rsid w:val="00AC58BB"/>
    <w:rsid w:val="00AC712A"/>
    <w:rsid w:val="00AD1E64"/>
    <w:rsid w:val="00AD3082"/>
    <w:rsid w:val="00AD39A3"/>
    <w:rsid w:val="00AD41BC"/>
    <w:rsid w:val="00AD4F1B"/>
    <w:rsid w:val="00AD6885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01FB7"/>
    <w:rsid w:val="00B11190"/>
    <w:rsid w:val="00B14F17"/>
    <w:rsid w:val="00B2181B"/>
    <w:rsid w:val="00B2563E"/>
    <w:rsid w:val="00B30FA6"/>
    <w:rsid w:val="00B31898"/>
    <w:rsid w:val="00B32027"/>
    <w:rsid w:val="00B3493A"/>
    <w:rsid w:val="00B356BB"/>
    <w:rsid w:val="00B406AB"/>
    <w:rsid w:val="00B41138"/>
    <w:rsid w:val="00B43FF1"/>
    <w:rsid w:val="00B44400"/>
    <w:rsid w:val="00B55A43"/>
    <w:rsid w:val="00B56DC9"/>
    <w:rsid w:val="00B65252"/>
    <w:rsid w:val="00B65B9C"/>
    <w:rsid w:val="00B66EA3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5B02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54CA"/>
    <w:rsid w:val="00BF5BA4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35F9"/>
    <w:rsid w:val="00C548A2"/>
    <w:rsid w:val="00C61150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96CA1"/>
    <w:rsid w:val="00C972ED"/>
    <w:rsid w:val="00CA0D25"/>
    <w:rsid w:val="00CA1469"/>
    <w:rsid w:val="00CA29D2"/>
    <w:rsid w:val="00CA46C0"/>
    <w:rsid w:val="00CA5C1F"/>
    <w:rsid w:val="00CA6C93"/>
    <w:rsid w:val="00CA7109"/>
    <w:rsid w:val="00CB090E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58AD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4A23"/>
    <w:rsid w:val="00D055EF"/>
    <w:rsid w:val="00D11900"/>
    <w:rsid w:val="00D1418B"/>
    <w:rsid w:val="00D162BC"/>
    <w:rsid w:val="00D21433"/>
    <w:rsid w:val="00D21AB8"/>
    <w:rsid w:val="00D21AEF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46929"/>
    <w:rsid w:val="00D52680"/>
    <w:rsid w:val="00D54B84"/>
    <w:rsid w:val="00D56CE6"/>
    <w:rsid w:val="00D60AF9"/>
    <w:rsid w:val="00D61A30"/>
    <w:rsid w:val="00D62760"/>
    <w:rsid w:val="00D62BA4"/>
    <w:rsid w:val="00D6433B"/>
    <w:rsid w:val="00D6524E"/>
    <w:rsid w:val="00D65616"/>
    <w:rsid w:val="00D675EF"/>
    <w:rsid w:val="00D67869"/>
    <w:rsid w:val="00D72297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AEE"/>
    <w:rsid w:val="00DA5D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19AD"/>
    <w:rsid w:val="00DF255F"/>
    <w:rsid w:val="00DF60E5"/>
    <w:rsid w:val="00DF6F39"/>
    <w:rsid w:val="00E00737"/>
    <w:rsid w:val="00E0117E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40F4B"/>
    <w:rsid w:val="00E426AE"/>
    <w:rsid w:val="00E4660A"/>
    <w:rsid w:val="00E50802"/>
    <w:rsid w:val="00E510A3"/>
    <w:rsid w:val="00E60325"/>
    <w:rsid w:val="00E60D4D"/>
    <w:rsid w:val="00E62335"/>
    <w:rsid w:val="00E62B8F"/>
    <w:rsid w:val="00E64987"/>
    <w:rsid w:val="00E64B37"/>
    <w:rsid w:val="00E72A36"/>
    <w:rsid w:val="00E80372"/>
    <w:rsid w:val="00E81FFF"/>
    <w:rsid w:val="00E8221E"/>
    <w:rsid w:val="00E823D9"/>
    <w:rsid w:val="00E8405E"/>
    <w:rsid w:val="00E843B1"/>
    <w:rsid w:val="00E86458"/>
    <w:rsid w:val="00E90DC0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B8D"/>
    <w:rsid w:val="00EC7EF9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289D"/>
    <w:rsid w:val="00EE3E9F"/>
    <w:rsid w:val="00EE7BD8"/>
    <w:rsid w:val="00EF003D"/>
    <w:rsid w:val="00EF0FEA"/>
    <w:rsid w:val="00EF2294"/>
    <w:rsid w:val="00EF3862"/>
    <w:rsid w:val="00EF73AC"/>
    <w:rsid w:val="00EF7F3A"/>
    <w:rsid w:val="00F011BB"/>
    <w:rsid w:val="00F01F17"/>
    <w:rsid w:val="00F078AE"/>
    <w:rsid w:val="00F09121"/>
    <w:rsid w:val="00F214CA"/>
    <w:rsid w:val="00F22572"/>
    <w:rsid w:val="00F22F8C"/>
    <w:rsid w:val="00F2692E"/>
    <w:rsid w:val="00F26931"/>
    <w:rsid w:val="00F27118"/>
    <w:rsid w:val="00F30068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57CD2"/>
    <w:rsid w:val="00F6029D"/>
    <w:rsid w:val="00F6057D"/>
    <w:rsid w:val="00F61C22"/>
    <w:rsid w:val="00F63AF0"/>
    <w:rsid w:val="00F65C90"/>
    <w:rsid w:val="00F76BE2"/>
    <w:rsid w:val="00F80C99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643D"/>
    <w:rsid w:val="00FE7865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78484E20-4587-4C57-9B96-C01C58E2C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430484-5DCC-4A3D-9AE1-ABFDED1807F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1</Words>
  <Characters>231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cp:lastPrinted>2021-02-25T10:34:00Z</cp:lastPrinted>
  <dcterms:created xsi:type="dcterms:W3CDTF">2025-11-03T12:49:00Z</dcterms:created>
  <dcterms:modified xsi:type="dcterms:W3CDTF">2025-11-2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